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t xml:space="preserve">Application for Academic Internship Program - Auckland Campus</w:t>
      </w:r>
    </w:p>
    <w:bookmarkEnd w:id="20"/>
    <w:p>
      <w:pPr>
        <w:pStyle w:val="BodyText"/>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October 26, 2023</w:t>
      </w:r>
    </w:p>
    <w:p>
      <w:pPr>
        <w:pStyle w:val="BodyText"/>
      </w:pPr>
      <w:r>
        <w:t xml:space="preserve">Academic Hiring Committee</w:t>
      </w:r>
      <w:r>
        <w:br/>
      </w:r>
      <w:r>
        <w:t xml:space="preserve">Faculty of Education and Humanities</w:t>
      </w:r>
      <w:r>
        <w:br/>
      </w:r>
      <w:r>
        <w:t xml:space="preserve">University of Auckland</w:t>
      </w:r>
      <w:r>
        <w:br/>
      </w:r>
      <w:r>
        <w:t xml:space="preserve">Level 1, Education Building</w:t>
      </w:r>
      <w:r>
        <w:br/>
      </w:r>
      <w:r>
        <w:t xml:space="preserve">38 St. Mary's Road, Auckland 1010</w:t>
      </w:r>
      <w:r>
        <w:br/>
      </w:r>
      <w:r>
        <w:t xml:space="preserve">New Zealand</w:t>
      </w:r>
    </w:p>
    <w:p>
      <w:pPr>
        <w:pStyle w:val="BodyText"/>
      </w:pPr>
      <w:r>
        <w:t xml:space="preserve">Subject: Internship Application for University Lecturer Training Program</w:t>
      </w:r>
    </w:p>
    <w:p>
      <w:pPr>
        <w:pStyle w:val="BodyText"/>
      </w:pPr>
      <w:r>
        <w:t xml:space="preserve">Dear Academic Hiring Committee,</w:t>
      </w:r>
    </w:p>
    <w:p>
      <w:pPr>
        <w:pStyle w:val="BodyText"/>
      </w:pPr>
      <w:r>
        <w:t xml:space="preserve">It is with profound enthusiasm that I submit my application for the University Lecturer Internship Program at the University of Auckland, New Zealand. As a recent graduate with a Master of Education and extensive academic mentoring experience, I have meticulously prepared this</w:t>
      </w:r>
      <w:r>
        <w:t xml:space="preserve"> </w:t>
      </w:r>
      <w:r>
        <w:rPr>
          <w:bCs/>
          <w:b/>
        </w:rPr>
        <w:t xml:space="preserve">Internship Application Letter</w:t>
      </w:r>
      <w:r>
        <w:t xml:space="preserve"> </w:t>
      </w:r>
      <w:r>
        <w:t xml:space="preserve">to articulate how my academic trajectory aligns with your institution's vision for innovative pedagogy in</w:t>
      </w:r>
      <w:r>
        <w:t xml:space="preserve"> </w:t>
      </w:r>
      <w:r>
        <w:rPr>
          <w:bCs/>
          <w:b/>
        </w:rPr>
        <w:t xml:space="preserve">New Zealand Auckland</w:t>
      </w:r>
      <w:r>
        <w:t xml:space="preserve">. My passion for transformative education and deep appreciation for Aotearoa New Zealand's unique academic landscape position me as an ideal candidate to contribute meaningfully to your faculty during this critical internship phase.</w:t>
      </w:r>
    </w:p>
    <w:p>
      <w:pPr>
        <w:pStyle w:val="BodyText"/>
      </w:pPr>
      <w:r>
        <w:t xml:space="preserve">My academic journey has been deeply influenced by the philosophy of "Te Whare Tapa Whā" (The Four Dimensions of Wellbeing), a Māori concept central to New Zealand's educational framework. During my Master's research at the University of Canterbury, I developed a cross-cultural pedagogy model integrating Indigenous knowledge systems with contemporary academic practices—a framework now recognized by the New Zealand Council for Educational Research. This work directly supports Auckland's commitment to Te Tiriti o Waitangi partnerships and inclusive education, which resonates powerfully with the University of Auckland's strategic priority of "embedding Māori and Pacific perspectives across all disciplines." I am eager to bring this perspective to your campus in</w:t>
      </w:r>
      <w:r>
        <w:t xml:space="preserve"> </w:t>
      </w:r>
      <w:r>
        <w:rPr>
          <w:bCs/>
          <w:b/>
        </w:rPr>
        <w:t xml:space="preserve">New Zealand Auckland</w:t>
      </w:r>
      <w:r>
        <w:t xml:space="preserve">, where I have long admired how the university actively bridges global scholarship with local cultural context.</w:t>
      </w:r>
    </w:p>
    <w:p>
      <w:pPr>
        <w:pStyle w:val="BodyText"/>
      </w:pPr>
      <w:r>
        <w:t xml:space="preserve">What particularly draws me to this</w:t>
      </w:r>
      <w:r>
        <w:t xml:space="preserve"> </w:t>
      </w:r>
      <w:r>
        <w:rPr>
          <w:bCs/>
          <w:b/>
        </w:rPr>
        <w:t xml:space="preserve">University Lecturer</w:t>
      </w:r>
      <w:r>
        <w:t xml:space="preserve"> </w:t>
      </w:r>
      <w:r>
        <w:t xml:space="preserve">internship opportunity is the program's emphasis on supervised teaching practice within Auckland's dynamic academic ecosystem. As an international student who completed my undergraduate studies at the University of Waikato, I witnessed firsthand how Auckland institutions cultivate globally minded educators through mentorship frameworks like those at the University of Auckland's Centre for Teaching and Learning. My recent role as a Graduate Teaching Assistant at Victoria University of Wellington provided me with 320 hours of supervised classroom experience—co-designing modules in critical literacy for first-year students, implementing digital learning tools aligned with the New Zealand Qualifications Framework (NZQF), and facilitating peer mentoring circles that improved student retention by 28%. These experiences directly prepare me for the rigorous demands of your internship program.</w:t>
      </w:r>
    </w:p>
    <w:p>
      <w:pPr>
        <w:pStyle w:val="BodyText"/>
      </w:pPr>
      <w:r>
        <w:t xml:space="preserve">The unique geography of</w:t>
      </w:r>
      <w:r>
        <w:t xml:space="preserve"> </w:t>
      </w:r>
      <w:r>
        <w:rPr>
          <w:bCs/>
          <w:b/>
        </w:rPr>
        <w:t xml:space="preserve">New Zealand Auckland</w:t>
      </w:r>
      <w:r>
        <w:t xml:space="preserve"> </w:t>
      </w:r>
      <w:r>
        <w:t xml:space="preserve">offers an unparalleled environment for academic growth. Unlike conventional university settings, Auckland's location at the heart of Aotearoa's cultural and economic hub creates constant opportunities to engage with diverse communities—Māori iwi (tribes), Pacific Islander networks, and global diaspora populations—that enrich pedagogical approaches. I have actively participated in community learning initiatives through the Auckland Māori Education Trust, where I co-facilitated workshops on digital literacy for rangatahi (youth) in Ōtara. This experience taught me to design culturally responsive curricula that honor local knowledge while meeting international academic standards—exactly the skill set needed for successful transition into a</w:t>
      </w:r>
      <w:r>
        <w:t xml:space="preserve"> </w:t>
      </w:r>
      <w:r>
        <w:rPr>
          <w:bCs/>
          <w:b/>
        </w:rPr>
        <w:t xml:space="preserve">University Lecturer</w:t>
      </w:r>
      <w:r>
        <w:t xml:space="preserve"> </w:t>
      </w:r>
      <w:r>
        <w:t xml:space="preserve">role within your institution's framework.</w:t>
      </w:r>
    </w:p>
    <w:p>
      <w:pPr>
        <w:pStyle w:val="BodyText"/>
      </w:pPr>
      <w:r>
        <w:t xml:space="preserve">My professional philosophy centers on "education as decolonizing practice," which I actively pursue through my involvement with the New Zealand Association for Research in Education (NZARE). During the 2022 NZARE Conference, I presented findings on inclusive assessment strategies that reduced grading disparities across ethnic groups—work directly relevant to Auckland's student demographic, where 35% of undergraduate students identify as Māori or Pacific. This commitment to equity aligns with your institution's strategic goal of "achieving educational excellence through cultural inclusivity," and I am eager to contribute these insights during my internship through collaborative curriculum development projects.</w:t>
      </w:r>
    </w:p>
    <w:p>
      <w:pPr>
        <w:pStyle w:val="BodyText"/>
      </w:pPr>
      <w:r>
        <w:t xml:space="preserve">What distinguishes this opportunity is the university's partnership with industry, government, and community organizations in Auckland—providing interns like me with real-world application channels. I am particularly excited about the potential to collaborate on the University of Auckland's "Aotearoa Futures" initiative, which connects academic research to sustainable development goals. My background in project management (certified through Project Management Institute) and experience securing grants for community education projects would enable me to support such initiatives from day one. Additionally, my fluency in te reo Māori (Level 3 certification) and ongoing language studies position me to contribute meaningfully to your institution's bicultural goals.</w:t>
      </w:r>
    </w:p>
    <w:p>
      <w:pPr>
        <w:pStyle w:val="BodyText"/>
      </w:pPr>
      <w:r>
        <w:t xml:space="preserve">I have long admired the University of Auckland's leadership in higher education innovation, particularly through its internationally ranked Education Faculty. The university's commitment to embedding technology-enhanced learning while maintaining personal mentorship—a balance I've strived for throughout my academic journey—makes it the ideal environment to launch my career as a</w:t>
      </w:r>
      <w:r>
        <w:t xml:space="preserve"> </w:t>
      </w:r>
      <w:r>
        <w:rPr>
          <w:bCs/>
          <w:b/>
        </w:rPr>
        <w:t xml:space="preserve">University Lecturer</w:t>
      </w:r>
      <w:r>
        <w:t xml:space="preserve">. My technical skills include developing digital learning ecosystems using Moodle and Adobe Captivate, which I successfully implemented during my teaching assistantship to support blended learning during pandemic restrictions. Furthermore, my research on "Digital Fluency in Aotearoa Classrooms" (currently under peer review at the New Zealand Journal of Educational Studies) demonstrates both scholarly rigor and practical applicability to contemporary teaching challenges.</w:t>
      </w:r>
    </w:p>
    <w:p>
      <w:pPr>
        <w:pStyle w:val="BodyText"/>
      </w:pPr>
      <w:r>
        <w:t xml:space="preserve">As I prepare this</w:t>
      </w:r>
      <w:r>
        <w:t xml:space="preserve"> </w:t>
      </w:r>
      <w:r>
        <w:rPr>
          <w:bCs/>
          <w:b/>
        </w:rPr>
        <w:t xml:space="preserve">Internship Application Letter</w:t>
      </w:r>
      <w:r>
        <w:t xml:space="preserve">, I reflect on my time volunteering with the Auckland Community College, where I co-designed a free adult literacy program serving over 150 learners from immigrant communities. This experience solidified my belief that exceptional teaching transcends syllabi—it requires cultural humility and community connection. In New Zealand's unique context, where education is deeply intertwined with social justice and environmental stewardship (as seen in the recent national curriculum reforms), I am confident my approach will resonate with both students and faculty at your Auckland campus.</w:t>
      </w:r>
    </w:p>
    <w:p>
      <w:pPr>
        <w:pStyle w:val="BodyText"/>
      </w:pPr>
      <w:r>
        <w:t xml:space="preserve">I would be honored to contribute to the University of Auckland's mission as a future</w:t>
      </w:r>
      <w:r>
        <w:t xml:space="preserve"> </w:t>
      </w:r>
      <w:r>
        <w:rPr>
          <w:bCs/>
          <w:b/>
        </w:rPr>
        <w:t xml:space="preserve">University Lecturer</w:t>
      </w:r>
      <w:r>
        <w:t xml:space="preserve"> </w:t>
      </w:r>
      <w:r>
        <w:t xml:space="preserve">through this internship. My resume, attached for your review, details my academic achievements and community engagement. I welcome the opportunity to discuss how my skills in curriculum development, culturally responsive pedagogy, and research can support your faculty's goals during an interview at your convenience. Thank you for considering this application; I look forward to contributing to</w:t>
      </w:r>
      <w:r>
        <w:t xml:space="preserve"> </w:t>
      </w:r>
      <w:r>
        <w:rPr>
          <w:bCs/>
          <w:b/>
        </w:rPr>
        <w:t xml:space="preserve">New Zealand Auckland</w:t>
      </w:r>
      <w:r>
        <w:t xml:space="preserve">'s vibrant academic community as a dedicated educator.</w:t>
      </w:r>
    </w:p>
    <w:p>
      <w:pPr>
        <w:pStyle w:val="BodyText"/>
      </w:pPr>
      <w:r>
        <w:t xml:space="preserve">Respectfully submitted,</w:t>
      </w:r>
      <w:r>
        <w:br/>
      </w:r>
      <w:r>
        <w:br/>
      </w:r>
    </w:p>
    <w:p>
      <w:pPr>
        <w:pStyle w:val="BodyText"/>
      </w:pPr>
      <w:r>
        <w:t xml:space="preserve">Your Full Name</w:t>
      </w:r>
      <w:r>
        <w:br/>
      </w:r>
      <w:r>
        <w:t xml:space="preserve">Master of Education Candidate, University of Canterbury</w:t>
      </w:r>
      <w:r>
        <w:br/>
      </w:r>
      <w:r>
        <w:t xml:space="preserve">New Zealand Citizenship | TEACH NZ Registered</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4T09:31:17Z</dcterms:created>
  <dcterms:modified xsi:type="dcterms:W3CDTF">2026-07-24T09:31:17Z</dcterms:modified>
</cp:coreProperties>
</file>

<file path=docProps/custom.xml><?xml version="1.0" encoding="utf-8"?>
<Properties xmlns="http://schemas.openxmlformats.org/officeDocument/2006/custom-properties" xmlns:vt="http://schemas.openxmlformats.org/officeDocument/2006/docPropsVTypes"/>
</file>